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48dfe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09781e2-6caa-48fa-a958-f9e81c3697f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4Z</dcterms:created>
  <dcterms:modified xsi:type="dcterms:W3CDTF">2023-06-30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